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5EB67996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‘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2FE83D82" w:rsidR="00EA6A76" w:rsidRPr="004F7BA4" w:rsidRDefault="004F25C8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FE0697" w:rsidRPr="00FE069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864EB8" w:rsidRPr="00D45F5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hle_2023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183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3416376C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0F6E2C">
              <w:rPr>
                <w:rFonts w:asciiTheme="minorHAnsi" w:hAnsiTheme="minorHAnsi" w:cstheme="minorHAnsi"/>
                <w:sz w:val="20"/>
                <w:szCs w:val="20"/>
              </w:rPr>
              <w:t xml:space="preserve">Major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in Computer Science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, Overall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 xml:space="preserve"> GPA 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C6F06A" w14:textId="3B9C34EA" w:rsidR="00D51CD6" w:rsidRDefault="00FC5007" w:rsidP="00445FC5">
            <w:pPr>
              <w:pStyle w:val="Normal1"/>
              <w:numPr>
                <w:ilvl w:val="0"/>
                <w:numId w:val="12"/>
              </w:numPr>
              <w:tabs>
                <w:tab w:val="left" w:pos="8460"/>
                <w:tab w:val="left" w:pos="894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elevant Coursework: 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Assembly Languag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665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rtificial Intelligence, Databas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nd File Systems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25CC">
              <w:rPr>
                <w:rFonts w:asciiTheme="minorHAnsi" w:hAnsiTheme="minorHAnsi" w:cstheme="minorHAnsi"/>
                <w:sz w:val="20"/>
                <w:szCs w:val="20"/>
              </w:rPr>
              <w:t>Computational Discrete Math, Foundations of Advanced Mat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Calculus III</w:t>
            </w:r>
          </w:p>
          <w:p w14:paraId="2C8E0F4E" w14:textId="02BF9FD8" w:rsidR="00F920E2" w:rsidRPr="00A53662" w:rsidRDefault="00D51CD6" w:rsidP="00E44991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(Advanced)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Linux/Unix environments, git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5CA360A6" w:rsidR="00E44991" w:rsidRPr="00D51CD6" w:rsidRDefault="00EF3BA3" w:rsidP="00A53662">
            <w:pPr>
              <w:pStyle w:val="Normal1"/>
              <w:tabs>
                <w:tab w:val="left" w:pos="8460"/>
              </w:tabs>
              <w:spacing w:before="120"/>
              <w:ind w:left="8460" w:hanging="810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(Intermediate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uby, Ruby on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ails,</w:t>
            </w:r>
            <w:r w:rsidR="00D51CD6"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JavaScript.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4018163C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38F2C1EC" w:rsidR="003A2A88" w:rsidRDefault="0086356C" w:rsidP="003A2A8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Coc Coc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0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3439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ring,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RESTful</w:t>
            </w:r>
            <w:r w:rsidR="008A665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45910DBD" w14:textId="2623EF06" w:rsidR="00DF12C4" w:rsidRPr="00DF12C4" w:rsidRDefault="004737D8" w:rsidP="00DF12C4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aintained Query Parser, 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a c</w:t>
            </w:r>
            <w:r w:rsidR="00583097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written in </w:t>
            </w:r>
            <w:r w:rsidR="00272C9A" w:rsidRPr="00192A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tokenizing, correcting misprints, extracting connotation and context, generating related information</w:t>
            </w:r>
            <w:r w:rsidR="00BD3B65">
              <w:rPr>
                <w:rFonts w:asciiTheme="minorHAnsi" w:hAnsiTheme="minorHAnsi" w:cstheme="minorHAnsi"/>
                <w:sz w:val="20"/>
                <w:szCs w:val="20"/>
              </w:rPr>
              <w:t xml:space="preserve"> from </w:t>
            </w:r>
            <w:r w:rsidR="00A515C0">
              <w:rPr>
                <w:rFonts w:asciiTheme="minorHAnsi" w:hAnsiTheme="minorHAnsi" w:cstheme="minorHAnsi"/>
                <w:sz w:val="20"/>
                <w:szCs w:val="20"/>
              </w:rPr>
              <w:t>200</w:t>
            </w:r>
            <w:r w:rsidR="00BD3B65">
              <w:rPr>
                <w:rFonts w:asciiTheme="minorHAnsi" w:hAnsiTheme="minorHAnsi" w:cstheme="minorHAnsi"/>
                <w:sz w:val="20"/>
                <w:szCs w:val="20"/>
              </w:rPr>
              <w:t xml:space="preserve"> queries per sec</w:t>
            </w:r>
            <w:r w:rsidR="005C6A21">
              <w:rPr>
                <w:rFonts w:asciiTheme="minorHAnsi" w:hAnsiTheme="minorHAnsi" w:cstheme="minorHAnsi"/>
                <w:sz w:val="20"/>
                <w:szCs w:val="20"/>
              </w:rPr>
              <w:t xml:space="preserve">ond. </w:t>
            </w:r>
            <w:r w:rsidR="00DF12C4">
              <w:rPr>
                <w:rFonts w:asciiTheme="minorHAnsi" w:hAnsiTheme="minorHAnsi" w:cstheme="minorHAnsi"/>
                <w:sz w:val="20"/>
                <w:szCs w:val="20"/>
              </w:rPr>
              <w:t>Implemented new query normalizing mechanism that reduced empty results by 50%.</w:t>
            </w:r>
          </w:p>
          <w:p w14:paraId="2DC70863" w14:textId="00FC8890" w:rsidR="0086356C" w:rsidRDefault="0086356C" w:rsidP="00321253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veloped vertical search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>micro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</w:t>
            </w:r>
            <w:r w:rsidR="00E82BA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dictionary, textbook homework, </w:t>
            </w:r>
            <w:r w:rsidR="004743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ideo lessons,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d Vietnamese spellchecking.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se microservices crawl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 using </w:t>
            </w:r>
            <w:r w:rsidR="00A50837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soup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hen i</w:t>
            </w:r>
            <w:r w:rsidR="00192AA4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dex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ta 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>into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PA Hibernate</w:t>
            </w:r>
            <w:r w:rsidR="00192AA4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891705" w:rsidRPr="00891705">
              <w:rPr>
                <w:rFonts w:asciiTheme="minorHAnsi" w:hAnsiTheme="minorHAnsi" w:cstheme="minorHAnsi"/>
                <w:bCs/>
                <w:sz w:val="20"/>
                <w:szCs w:val="20"/>
              </w:rPr>
              <w:t>Designed triggers for Query Parser to catch queries for these vertical searches with 94% precision.</w:t>
            </w:r>
            <w:r w:rsidR="008917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46D9B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aborated with front-end team to coalesce the services into an </w:t>
            </w:r>
            <w:r w:rsidR="00474305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ducation-oriented product that </w:t>
            </w:r>
            <w:r w:rsidR="0031668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es X queries 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every day</w:t>
            </w:r>
            <w:r w:rsidR="0031668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</w:t>
            </w:r>
            <w:r w:rsidR="00474305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empower</w:t>
            </w:r>
            <w:r w:rsidR="00316686"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="00474305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nline tutoring during the pandemic.</w:t>
            </w:r>
            <w:r w:rsidR="0068228D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hyperlink r:id="rId11" w:history="1">
              <w:r w:rsidR="00B752C4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Link to product</w:t>
              </w:r>
            </w:hyperlink>
            <w:r w:rsidR="0068228D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62B76C1A" w14:textId="41156A25" w:rsidR="00DD5DFA" w:rsidRPr="00321253" w:rsidRDefault="008223C2" w:rsidP="00321253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Built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 API Gateway using</w:t>
            </w:r>
            <w:r w:rsidR="00DD5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pring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routes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pecific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search requests to affiliated partner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’ services such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as Vietnam Airlines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flights search)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, Vietnam News Agency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="006E02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ified 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>news search)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better results.</w:t>
            </w:r>
          </w:p>
          <w:p w14:paraId="0CC0814C" w14:textId="4E72A192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reated </w:t>
            </w:r>
            <w:r w:rsidR="0027365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udy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quiz service that supported </w:t>
            </w:r>
            <w:r w:rsidR="00B752C4" w:rsidRPr="00B752C4">
              <w:rPr>
                <w:rFonts w:asciiTheme="minorHAnsi" w:hAnsiTheme="minorHAnsi" w:cstheme="minorHAnsi"/>
                <w:b/>
                <w:sz w:val="20"/>
                <w:szCs w:val="20"/>
              </w:rPr>
              <w:t>concurrency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726C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rea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</w:t>
            </w:r>
            <w:r w:rsidR="00AE155C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 Integrate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ice during students' finals which brought </w:t>
            </w:r>
            <w:r w:rsidR="00976181">
              <w:rPr>
                <w:rFonts w:asciiTheme="minorHAnsi" w:hAnsiTheme="minorHAnsi" w:cstheme="minorHAnsi"/>
                <w:bCs/>
                <w:sz w:val="20"/>
                <w:szCs w:val="20"/>
              </w:rPr>
              <w:t>100.000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w user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348F94" w14:textId="40599206" w:rsidR="003A2A88" w:rsidRDefault="003A2A88" w:rsidP="003A2A8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</w:p>
          <w:p w14:paraId="452AAB41" w14:textId="09F5D643" w:rsid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t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20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02CFA61" w14:textId="45C2ACED" w:rsidR="003A2A88" w:rsidRPr="0086356C" w:rsidRDefault="00136E20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tember 2021</w:t>
            </w:r>
          </w:p>
        </w:tc>
      </w:tr>
      <w:bookmarkEnd w:id="0"/>
      <w:bookmarkEnd w:id="1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EF21B0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, Coq, Gallina, TreeLSTM)</w:t>
            </w:r>
          </w:p>
          <w:p w14:paraId="1B7C76A0" w14:textId="1B7D0817" w:rsidR="00745093" w:rsidRDefault="0038215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helps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use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i.e.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638980D7" w:rsidR="00942E13" w:rsidRPr="00A53662" w:rsidRDefault="00776E9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orked on a four-person team </w:t>
            </w:r>
            <w:r w:rsidR="001666B7">
              <w:rPr>
                <w:rFonts w:asciiTheme="minorHAnsi" w:hAnsiTheme="minorHAnsi" w:cstheme="minorHAnsi"/>
                <w:sz w:val="20"/>
                <w:szCs w:val="20"/>
              </w:rPr>
              <w:t>to u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se machine learning and natural language processing (</w:t>
            </w:r>
            <w:r w:rsidR="00745093"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) to help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edict useful tactics.</w:t>
            </w:r>
          </w:p>
          <w:p w14:paraId="19559053" w14:textId="51C11395" w:rsidR="0030137F" w:rsidRPr="00F571AF" w:rsidRDefault="0030137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Translated proof data into tree structures to fit into a TreeLSTM, a type of recurrent neural network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NN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underlying our </w:t>
            </w:r>
            <w:r w:rsidR="00745093"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model</w:t>
            </w:r>
            <w:r w:rsidR="00BC7A08">
              <w:rPr>
                <w:rFonts w:asciiTheme="minorHAnsi" w:hAnsiTheme="minorHAnsi" w:cstheme="minorHAnsi"/>
                <w:sz w:val="20"/>
                <w:szCs w:val="20"/>
              </w:rPr>
              <w:t xml:space="preserve"> using </w:t>
            </w:r>
            <w:r w:rsidR="00BC7A08" w:rsidRPr="00BC7A0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24106F8A" w:rsidR="00F571AF" w:rsidRPr="00CF38F7" w:rsidRDefault="00FB0E90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C++, PixMap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1D846C34" w14:textId="432203A0" w:rsidR="00F571AF" w:rsidRPr="00A53662" w:rsidRDefault="00FB0E90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++</w:t>
            </w: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source code on </w:t>
            </w:r>
            <w:hyperlink r:id="rId12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15394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24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3BBD6E58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583D6FB1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</w:t>
            </w:r>
            <w:r w:rsidR="005C6A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ll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DePauw professors from Rate My Professor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ython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14:paraId="139381D8" w14:textId="3762BE64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JavaScript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to show professors’ information upon hovering their names on the school’s courses website (published on </w:t>
            </w:r>
            <w:hyperlink r:id="rId13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4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308B67A8" w:rsidR="00D77982" w:rsidRPr="00BC2DD5" w:rsidRDefault="00BA52B8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 w:rsidRPr="007232E2">
              <w:rPr>
                <w:rFonts w:asciiTheme="minorHAnsi" w:hAnsiTheme="minorHAnsi" w:cstheme="minorHAnsi"/>
                <w:b/>
                <w:sz w:val="20"/>
                <w:szCs w:val="20"/>
              </w:rPr>
              <w:t>Presid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nt</w:t>
            </w:r>
            <w:r w:rsidR="00FB0E90">
              <w:rPr>
                <w:rFonts w:asciiTheme="minorHAnsi" w:hAnsiTheme="minorHAnsi" w:cstheme="minorHAnsi"/>
                <w:b/>
                <w:sz w:val="20"/>
                <w:szCs w:val="20"/>
              </w:rPr>
              <w:t>, DePauw University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Data Science Club </w:t>
            </w:r>
            <w:r w:rsidR="00FB0E90">
              <w:rPr>
                <w:rFonts w:asciiTheme="minorHAnsi" w:hAnsiTheme="minorHAnsi" w:cstheme="minorHAnsi"/>
                <w:i/>
                <w:sz w:val="20"/>
                <w:szCs w:val="20"/>
              </w:rPr>
              <w:t>(PyTorch, Pandas, OpenCV, NumPy, Matplotlib)</w:t>
            </w:r>
          </w:p>
          <w:p w14:paraId="56EC5746" w14:textId="2602248E" w:rsidR="00D77982" w:rsidRPr="00A53662" w:rsidRDefault="006D34A8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chieved f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irst place in the Saint Mary’s Hackathon with a Convolutional Neural Network (</w:t>
            </w:r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NN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) in </w:t>
            </w:r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6B86C912" w14:textId="0A6BAFA8" w:rsidR="00FB0E90" w:rsidRPr="00DC4823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</w:t>
            </w:r>
            <w:r w:rsidR="006D34A8">
              <w:rPr>
                <w:rFonts w:asciiTheme="minorHAnsi" w:hAnsiTheme="minorHAnsi" w:cstheme="minorHAnsi"/>
                <w:sz w:val="20"/>
                <w:szCs w:val="20"/>
              </w:rPr>
              <w:t xml:space="preserve"> (ICPC)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. Ranked top 50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AE155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BFB1458" w14:textId="6726CA3D" w:rsidR="00FB0E90" w:rsidRDefault="007207B9" w:rsidP="00AE155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8-</w:t>
            </w:r>
          </w:p>
          <w:p w14:paraId="03AE2D5E" w14:textId="04B8BFBD" w:rsidR="00D77982" w:rsidRPr="00352602" w:rsidRDefault="00FB0E90" w:rsidP="00AE155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present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34"/>
        <w:gridCol w:w="2070"/>
      </w:tblGrid>
      <w:tr w:rsidR="00F571AF" w:rsidRPr="000051B3" w14:paraId="61391D69" w14:textId="77777777" w:rsidTr="00111ABC">
        <w:tc>
          <w:tcPr>
            <w:tcW w:w="1090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3" w:name="_Hlk535688559"/>
            <w:r w:rsidRPr="000051B3">
              <w:rPr>
                <w:rFonts w:asciiTheme="minorHAnsi" w:hAnsiTheme="minorHAnsi" w:cstheme="minorHAnsi"/>
                <w:b/>
              </w:rPr>
              <w:t>HOBBIES</w:t>
            </w:r>
          </w:p>
        </w:tc>
      </w:tr>
      <w:tr w:rsidR="00F571AF" w:rsidRPr="004C7712" w14:paraId="35AB003D" w14:textId="77777777" w:rsidTr="00111ABC">
        <w:trPr>
          <w:gridAfter w:val="1"/>
          <w:wAfter w:w="2070" w:type="dxa"/>
          <w:trHeight w:val="80"/>
        </w:trPr>
        <w:tc>
          <w:tcPr>
            <w:tcW w:w="8834" w:type="dxa"/>
            <w:tcBorders>
              <w:bottom w:val="nil"/>
            </w:tcBorders>
          </w:tcPr>
          <w:p w14:paraId="672A1CA9" w14:textId="7880CA6B" w:rsidR="00F571AF" w:rsidRPr="004F7BA4" w:rsidRDefault="00F571A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>Languages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Vietnamese, 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nglish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luent)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Japanese</w:t>
            </w:r>
            <w:r w:rsidR="000A2511">
              <w:rPr>
                <w:rFonts w:asciiTheme="minorHAnsi" w:hAnsiTheme="minorHAnsi" w:cstheme="minorHAnsi"/>
                <w:sz w:val="20"/>
                <w:szCs w:val="20"/>
              </w:rPr>
              <w:t>, Korea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Chines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onversational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9A5F3A" w14:textId="5111531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osu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</w:t>
            </w:r>
            <w:r w:rsidR="00D620FB">
              <w:rPr>
                <w:rFonts w:asciiTheme="minorHAnsi" w:hAnsiTheme="minorHAnsi" w:cstheme="minorHAnsi"/>
                <w:sz w:val="20"/>
                <w:szCs w:val="20"/>
              </w:rPr>
              <w:t xml:space="preserve">ove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0 million players.</w:t>
            </w:r>
          </w:p>
          <w:p w14:paraId="1E441A20" w14:textId="37FBC8E6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                  Top </w:t>
            </w:r>
            <w:r w:rsidR="00A259B0">
              <w:rPr>
                <w:rFonts w:asciiTheme="minorHAnsi" w:hAnsiTheme="minorHAnsi" w:cstheme="minorHAnsi"/>
                <w:sz w:val="20"/>
                <w:szCs w:val="20"/>
              </w:rPr>
              <w:t xml:space="preserve">0.5.% of the world in </w:t>
            </w:r>
            <w:r w:rsidR="00647B91">
              <w:rPr>
                <w:rFonts w:asciiTheme="minorHAnsi" w:hAnsiTheme="minorHAnsi" w:cstheme="minorHAnsi"/>
                <w:sz w:val="20"/>
                <w:szCs w:val="20"/>
              </w:rPr>
              <w:t>Dota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Strategy</w:t>
            </w:r>
            <w:r w:rsidR="00647B91">
              <w:rPr>
                <w:rFonts w:asciiTheme="minorHAnsi" w:hAnsiTheme="minorHAnsi" w:cstheme="minorHAnsi"/>
                <w:sz w:val="20"/>
                <w:szCs w:val="20"/>
              </w:rPr>
              <w:t xml:space="preserve"> Multiplay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</w:t>
            </w:r>
            <w:r w:rsidR="00D620FB">
              <w:rPr>
                <w:rFonts w:asciiTheme="minorHAnsi" w:hAnsiTheme="minorHAnsi" w:cstheme="minorHAnsi"/>
                <w:sz w:val="20"/>
                <w:szCs w:val="20"/>
              </w:rPr>
              <w:t xml:space="preserve">ove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 million players.</w:t>
            </w:r>
          </w:p>
        </w:tc>
      </w:tr>
    </w:tbl>
    <w:p w14:paraId="345F2D46" w14:textId="48BC1936" w:rsidR="001555AC" w:rsidRPr="005C6A21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"/>
          <w:szCs w:val="2"/>
        </w:rPr>
      </w:pPr>
      <w:bookmarkStart w:id="4" w:name="_gjdgxs" w:colFirst="0" w:colLast="0"/>
      <w:bookmarkEnd w:id="3"/>
      <w:bookmarkEnd w:id="4"/>
    </w:p>
    <w:sectPr w:rsidR="001555AC" w:rsidRPr="005C6A21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D879F" w14:textId="77777777" w:rsidR="004F25C8" w:rsidRDefault="004F25C8" w:rsidP="00D72AD2">
      <w:pPr>
        <w:spacing w:after="0" w:line="240" w:lineRule="auto"/>
      </w:pPr>
      <w:r>
        <w:separator/>
      </w:r>
    </w:p>
  </w:endnote>
  <w:endnote w:type="continuationSeparator" w:id="0">
    <w:p w14:paraId="0F2FD156" w14:textId="77777777" w:rsidR="004F25C8" w:rsidRDefault="004F25C8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86193" w14:textId="77777777" w:rsidR="004F25C8" w:rsidRDefault="004F25C8" w:rsidP="00D72AD2">
      <w:pPr>
        <w:spacing w:after="0" w:line="240" w:lineRule="auto"/>
      </w:pPr>
      <w:r>
        <w:separator/>
      </w:r>
    </w:p>
  </w:footnote>
  <w:footnote w:type="continuationSeparator" w:id="0">
    <w:p w14:paraId="3364BDBE" w14:textId="77777777" w:rsidR="004F25C8" w:rsidRDefault="004F25C8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127A9"/>
    <w:rsid w:val="000307C1"/>
    <w:rsid w:val="00030A91"/>
    <w:rsid w:val="00050770"/>
    <w:rsid w:val="0005217D"/>
    <w:rsid w:val="00055E8B"/>
    <w:rsid w:val="00056AD1"/>
    <w:rsid w:val="00061B25"/>
    <w:rsid w:val="00074319"/>
    <w:rsid w:val="00076B57"/>
    <w:rsid w:val="00082F8E"/>
    <w:rsid w:val="000909F1"/>
    <w:rsid w:val="00091B1E"/>
    <w:rsid w:val="000A10A0"/>
    <w:rsid w:val="000A2511"/>
    <w:rsid w:val="000A302E"/>
    <w:rsid w:val="000A3675"/>
    <w:rsid w:val="000A3B03"/>
    <w:rsid w:val="000A5902"/>
    <w:rsid w:val="000B54CC"/>
    <w:rsid w:val="000C0DD7"/>
    <w:rsid w:val="000C48B6"/>
    <w:rsid w:val="000C756E"/>
    <w:rsid w:val="000D0F78"/>
    <w:rsid w:val="000D10AF"/>
    <w:rsid w:val="000D6BB8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36E20"/>
    <w:rsid w:val="00143ECB"/>
    <w:rsid w:val="0014595A"/>
    <w:rsid w:val="00147206"/>
    <w:rsid w:val="00150D21"/>
    <w:rsid w:val="001527FD"/>
    <w:rsid w:val="00153943"/>
    <w:rsid w:val="001544DE"/>
    <w:rsid w:val="001555AC"/>
    <w:rsid w:val="00164005"/>
    <w:rsid w:val="001666B7"/>
    <w:rsid w:val="001679E1"/>
    <w:rsid w:val="001829CF"/>
    <w:rsid w:val="001830CB"/>
    <w:rsid w:val="001917BD"/>
    <w:rsid w:val="00192AA4"/>
    <w:rsid w:val="001A7A61"/>
    <w:rsid w:val="001B6DE6"/>
    <w:rsid w:val="001C2871"/>
    <w:rsid w:val="001C5110"/>
    <w:rsid w:val="001D0395"/>
    <w:rsid w:val="001E09FC"/>
    <w:rsid w:val="001F001B"/>
    <w:rsid w:val="001F5668"/>
    <w:rsid w:val="001F7E34"/>
    <w:rsid w:val="00200147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46D9B"/>
    <w:rsid w:val="00252940"/>
    <w:rsid w:val="00255ECD"/>
    <w:rsid w:val="00262EF5"/>
    <w:rsid w:val="00271B69"/>
    <w:rsid w:val="00272C9A"/>
    <w:rsid w:val="00273650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16686"/>
    <w:rsid w:val="00321253"/>
    <w:rsid w:val="0033498F"/>
    <w:rsid w:val="003439CC"/>
    <w:rsid w:val="003452CC"/>
    <w:rsid w:val="00351300"/>
    <w:rsid w:val="00352602"/>
    <w:rsid w:val="00363662"/>
    <w:rsid w:val="00366497"/>
    <w:rsid w:val="00370D00"/>
    <w:rsid w:val="00372F80"/>
    <w:rsid w:val="0037328E"/>
    <w:rsid w:val="00374F8C"/>
    <w:rsid w:val="00382158"/>
    <w:rsid w:val="003850AF"/>
    <w:rsid w:val="003856DC"/>
    <w:rsid w:val="003868A9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26CC"/>
    <w:rsid w:val="004737D8"/>
    <w:rsid w:val="00474305"/>
    <w:rsid w:val="004749BC"/>
    <w:rsid w:val="00475C5C"/>
    <w:rsid w:val="004818C1"/>
    <w:rsid w:val="00481F4E"/>
    <w:rsid w:val="00482FEE"/>
    <w:rsid w:val="004858CD"/>
    <w:rsid w:val="0049159F"/>
    <w:rsid w:val="00495542"/>
    <w:rsid w:val="004A1972"/>
    <w:rsid w:val="004A23EB"/>
    <w:rsid w:val="004A3D98"/>
    <w:rsid w:val="004A54FE"/>
    <w:rsid w:val="004B1713"/>
    <w:rsid w:val="004B3720"/>
    <w:rsid w:val="004C4C23"/>
    <w:rsid w:val="004C5893"/>
    <w:rsid w:val="004C5A04"/>
    <w:rsid w:val="004C7712"/>
    <w:rsid w:val="004E4F48"/>
    <w:rsid w:val="004F25C8"/>
    <w:rsid w:val="004F6597"/>
    <w:rsid w:val="004F7BA4"/>
    <w:rsid w:val="005042FD"/>
    <w:rsid w:val="00511779"/>
    <w:rsid w:val="005145FA"/>
    <w:rsid w:val="00521230"/>
    <w:rsid w:val="00526959"/>
    <w:rsid w:val="00530F90"/>
    <w:rsid w:val="00533D12"/>
    <w:rsid w:val="00542241"/>
    <w:rsid w:val="00553AB9"/>
    <w:rsid w:val="005552C4"/>
    <w:rsid w:val="00575F3E"/>
    <w:rsid w:val="00580738"/>
    <w:rsid w:val="00581AF6"/>
    <w:rsid w:val="00583097"/>
    <w:rsid w:val="005921F6"/>
    <w:rsid w:val="005937EF"/>
    <w:rsid w:val="005A5D5A"/>
    <w:rsid w:val="005C6A21"/>
    <w:rsid w:val="005D1203"/>
    <w:rsid w:val="005E48FE"/>
    <w:rsid w:val="005F66D5"/>
    <w:rsid w:val="00601268"/>
    <w:rsid w:val="006014F2"/>
    <w:rsid w:val="006038C2"/>
    <w:rsid w:val="00613936"/>
    <w:rsid w:val="006140CE"/>
    <w:rsid w:val="00614CC3"/>
    <w:rsid w:val="00615E92"/>
    <w:rsid w:val="0062205D"/>
    <w:rsid w:val="00623B83"/>
    <w:rsid w:val="00634CA4"/>
    <w:rsid w:val="00641337"/>
    <w:rsid w:val="00647B91"/>
    <w:rsid w:val="00652025"/>
    <w:rsid w:val="00652AF7"/>
    <w:rsid w:val="00664AB9"/>
    <w:rsid w:val="00667E03"/>
    <w:rsid w:val="00677621"/>
    <w:rsid w:val="00681D55"/>
    <w:rsid w:val="0068228D"/>
    <w:rsid w:val="0069177B"/>
    <w:rsid w:val="006944EA"/>
    <w:rsid w:val="006A3F9A"/>
    <w:rsid w:val="006A726C"/>
    <w:rsid w:val="006C6777"/>
    <w:rsid w:val="006D34A8"/>
    <w:rsid w:val="006E02D0"/>
    <w:rsid w:val="00710569"/>
    <w:rsid w:val="00710651"/>
    <w:rsid w:val="0071382F"/>
    <w:rsid w:val="007162A3"/>
    <w:rsid w:val="007170A8"/>
    <w:rsid w:val="007207B9"/>
    <w:rsid w:val="007232E2"/>
    <w:rsid w:val="007236A3"/>
    <w:rsid w:val="0072704E"/>
    <w:rsid w:val="00732887"/>
    <w:rsid w:val="00732EDB"/>
    <w:rsid w:val="00734040"/>
    <w:rsid w:val="007345E2"/>
    <w:rsid w:val="00735989"/>
    <w:rsid w:val="00745093"/>
    <w:rsid w:val="00757695"/>
    <w:rsid w:val="007621C7"/>
    <w:rsid w:val="0076333D"/>
    <w:rsid w:val="00776E9F"/>
    <w:rsid w:val="00780615"/>
    <w:rsid w:val="00784517"/>
    <w:rsid w:val="00785F7F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804AD9"/>
    <w:rsid w:val="00815CCA"/>
    <w:rsid w:val="00817B76"/>
    <w:rsid w:val="008223C2"/>
    <w:rsid w:val="00827291"/>
    <w:rsid w:val="008305CF"/>
    <w:rsid w:val="00846DA6"/>
    <w:rsid w:val="008541F3"/>
    <w:rsid w:val="008546F5"/>
    <w:rsid w:val="00856CD8"/>
    <w:rsid w:val="00862DE0"/>
    <w:rsid w:val="0086356C"/>
    <w:rsid w:val="00864EB8"/>
    <w:rsid w:val="0086673C"/>
    <w:rsid w:val="00874234"/>
    <w:rsid w:val="00883FB9"/>
    <w:rsid w:val="00891705"/>
    <w:rsid w:val="008922A7"/>
    <w:rsid w:val="00892AEE"/>
    <w:rsid w:val="0089329E"/>
    <w:rsid w:val="00895E16"/>
    <w:rsid w:val="008A4401"/>
    <w:rsid w:val="008A47FD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27D66"/>
    <w:rsid w:val="00930AA5"/>
    <w:rsid w:val="00932595"/>
    <w:rsid w:val="00934533"/>
    <w:rsid w:val="009365E2"/>
    <w:rsid w:val="00940084"/>
    <w:rsid w:val="009425CC"/>
    <w:rsid w:val="00942E13"/>
    <w:rsid w:val="00950475"/>
    <w:rsid w:val="009507E6"/>
    <w:rsid w:val="00950909"/>
    <w:rsid w:val="00950D15"/>
    <w:rsid w:val="00951096"/>
    <w:rsid w:val="0095225C"/>
    <w:rsid w:val="00961236"/>
    <w:rsid w:val="0096209D"/>
    <w:rsid w:val="00966B28"/>
    <w:rsid w:val="00966F9D"/>
    <w:rsid w:val="00976181"/>
    <w:rsid w:val="009942FC"/>
    <w:rsid w:val="009A03F7"/>
    <w:rsid w:val="009B32FE"/>
    <w:rsid w:val="009B7D3A"/>
    <w:rsid w:val="009F2657"/>
    <w:rsid w:val="009F434E"/>
    <w:rsid w:val="00A1166C"/>
    <w:rsid w:val="00A1656E"/>
    <w:rsid w:val="00A259B0"/>
    <w:rsid w:val="00A26115"/>
    <w:rsid w:val="00A266B7"/>
    <w:rsid w:val="00A311E5"/>
    <w:rsid w:val="00A350B0"/>
    <w:rsid w:val="00A40A78"/>
    <w:rsid w:val="00A4678B"/>
    <w:rsid w:val="00A50837"/>
    <w:rsid w:val="00A515C0"/>
    <w:rsid w:val="00A52AB6"/>
    <w:rsid w:val="00A533C1"/>
    <w:rsid w:val="00A53662"/>
    <w:rsid w:val="00A61DA0"/>
    <w:rsid w:val="00A65C7B"/>
    <w:rsid w:val="00A65CD8"/>
    <w:rsid w:val="00A65F85"/>
    <w:rsid w:val="00A70BC0"/>
    <w:rsid w:val="00A711E5"/>
    <w:rsid w:val="00A75EE3"/>
    <w:rsid w:val="00A76160"/>
    <w:rsid w:val="00A8504B"/>
    <w:rsid w:val="00A85FD2"/>
    <w:rsid w:val="00A87364"/>
    <w:rsid w:val="00A90C7F"/>
    <w:rsid w:val="00A919AB"/>
    <w:rsid w:val="00A91D7F"/>
    <w:rsid w:val="00A933F7"/>
    <w:rsid w:val="00A956E9"/>
    <w:rsid w:val="00A97CBB"/>
    <w:rsid w:val="00AB7CCF"/>
    <w:rsid w:val="00AC121C"/>
    <w:rsid w:val="00AC4096"/>
    <w:rsid w:val="00AD5589"/>
    <w:rsid w:val="00AE155C"/>
    <w:rsid w:val="00AE19B5"/>
    <w:rsid w:val="00AE4408"/>
    <w:rsid w:val="00AE493B"/>
    <w:rsid w:val="00AF6255"/>
    <w:rsid w:val="00B1505C"/>
    <w:rsid w:val="00B3268B"/>
    <w:rsid w:val="00B35764"/>
    <w:rsid w:val="00B55D0A"/>
    <w:rsid w:val="00B72875"/>
    <w:rsid w:val="00B752C4"/>
    <w:rsid w:val="00B76AD8"/>
    <w:rsid w:val="00B81601"/>
    <w:rsid w:val="00B82838"/>
    <w:rsid w:val="00B841DF"/>
    <w:rsid w:val="00B879C1"/>
    <w:rsid w:val="00B966EB"/>
    <w:rsid w:val="00BA0ACF"/>
    <w:rsid w:val="00BA52B8"/>
    <w:rsid w:val="00BB40B3"/>
    <w:rsid w:val="00BC0185"/>
    <w:rsid w:val="00BC2DD5"/>
    <w:rsid w:val="00BC5A13"/>
    <w:rsid w:val="00BC7A08"/>
    <w:rsid w:val="00BD3B65"/>
    <w:rsid w:val="00BD41CC"/>
    <w:rsid w:val="00BD7008"/>
    <w:rsid w:val="00BD7841"/>
    <w:rsid w:val="00BD7940"/>
    <w:rsid w:val="00BF3E58"/>
    <w:rsid w:val="00BF5724"/>
    <w:rsid w:val="00BF7B61"/>
    <w:rsid w:val="00C004FE"/>
    <w:rsid w:val="00C03DC4"/>
    <w:rsid w:val="00C077D1"/>
    <w:rsid w:val="00C11C20"/>
    <w:rsid w:val="00C163A4"/>
    <w:rsid w:val="00C1644C"/>
    <w:rsid w:val="00C166A3"/>
    <w:rsid w:val="00C222B2"/>
    <w:rsid w:val="00C2342F"/>
    <w:rsid w:val="00C32BBF"/>
    <w:rsid w:val="00C37834"/>
    <w:rsid w:val="00C46D08"/>
    <w:rsid w:val="00C512AD"/>
    <w:rsid w:val="00C60C15"/>
    <w:rsid w:val="00C66545"/>
    <w:rsid w:val="00C740CF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91C"/>
    <w:rsid w:val="00CF1B16"/>
    <w:rsid w:val="00CF2CC7"/>
    <w:rsid w:val="00CF38F7"/>
    <w:rsid w:val="00CF4EBC"/>
    <w:rsid w:val="00D0327A"/>
    <w:rsid w:val="00D15FCD"/>
    <w:rsid w:val="00D23D9D"/>
    <w:rsid w:val="00D241B7"/>
    <w:rsid w:val="00D24D33"/>
    <w:rsid w:val="00D3208B"/>
    <w:rsid w:val="00D362F9"/>
    <w:rsid w:val="00D47555"/>
    <w:rsid w:val="00D50304"/>
    <w:rsid w:val="00D51CD6"/>
    <w:rsid w:val="00D57BF2"/>
    <w:rsid w:val="00D60889"/>
    <w:rsid w:val="00D620FB"/>
    <w:rsid w:val="00D63269"/>
    <w:rsid w:val="00D72AD2"/>
    <w:rsid w:val="00D73BDA"/>
    <w:rsid w:val="00D77473"/>
    <w:rsid w:val="00D77982"/>
    <w:rsid w:val="00DA76D6"/>
    <w:rsid w:val="00DB22D8"/>
    <w:rsid w:val="00DB6381"/>
    <w:rsid w:val="00DB7B3F"/>
    <w:rsid w:val="00DC2087"/>
    <w:rsid w:val="00DC4823"/>
    <w:rsid w:val="00DD5DFA"/>
    <w:rsid w:val="00DE5FF8"/>
    <w:rsid w:val="00DF12C4"/>
    <w:rsid w:val="00DF30CB"/>
    <w:rsid w:val="00E15518"/>
    <w:rsid w:val="00E168E8"/>
    <w:rsid w:val="00E17D1E"/>
    <w:rsid w:val="00E202C3"/>
    <w:rsid w:val="00E218D9"/>
    <w:rsid w:val="00E27183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2BAF"/>
    <w:rsid w:val="00E85952"/>
    <w:rsid w:val="00E867A3"/>
    <w:rsid w:val="00E921D1"/>
    <w:rsid w:val="00E9586D"/>
    <w:rsid w:val="00E95F40"/>
    <w:rsid w:val="00EA067B"/>
    <w:rsid w:val="00EA6A76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73C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0AB"/>
    <w:rsid w:val="00FA67ED"/>
    <w:rsid w:val="00FA6812"/>
    <w:rsid w:val="00FA7286"/>
    <w:rsid w:val="00FB0E90"/>
    <w:rsid w:val="00FB2318"/>
    <w:rsid w:val="00FC2C91"/>
    <w:rsid w:val="00FC5007"/>
    <w:rsid w:val="00FD0A55"/>
    <w:rsid w:val="00FE069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hTimeLimitExceeded" TargetMode="External"/><Relationship Id="rId13" Type="http://schemas.openxmlformats.org/officeDocument/2006/relationships/hyperlink" Target="https://chrome.google.com/webstore/detail/depauw-university-rate-my/paaohihajiloonkfjmadnkjonjlhdaac/related?authuser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ndytle/cpp-rasterizatio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ccoc.com/search?query=C%E1%BB%91c%20C%E1%BB%91c%20h%E1%BB%8Dc%20t%E1%BA%ADp&amp;tbm=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occoc.com/home/en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hle_2023@depauw.edu" TargetMode="External"/><Relationship Id="rId14" Type="http://schemas.openxmlformats.org/officeDocument/2006/relationships/hyperlink" Target="https://github.com/andytle/rmp-chromeexten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15</TotalTime>
  <Pages>2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222</cp:revision>
  <cp:lastPrinted>2019-10-30T20:14:00Z</cp:lastPrinted>
  <dcterms:created xsi:type="dcterms:W3CDTF">2017-10-23T17:57:00Z</dcterms:created>
  <dcterms:modified xsi:type="dcterms:W3CDTF">2021-08-20T05:22:00Z</dcterms:modified>
</cp:coreProperties>
</file>